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6D89A" w14:textId="77777777" w:rsidR="0064109C" w:rsidRDefault="00000000">
      <w:pPr>
        <w:pStyle w:val="Heading1"/>
      </w:pPr>
      <w:bookmarkStart w:id="0" w:name="Xae3cb97a31ca282baaf2d304d1c5547a09f5447"/>
      <w:r>
        <w:t>RIMSS E-Commerce Platform - Deployment Guide</w:t>
      </w:r>
    </w:p>
    <w:p w14:paraId="32239D7F" w14:textId="29132507" w:rsidR="0064109C" w:rsidRDefault="00000000" w:rsidP="004435F4">
      <w:pPr>
        <w:pStyle w:val="Heading2"/>
      </w:pPr>
      <w:bookmarkStart w:id="1" w:name="deployment-architecture"/>
      <w:r>
        <w:t>1. Deployment Architecture</w:t>
      </w:r>
      <w:bookmarkStart w:id="2" w:name="OLE_LINK3"/>
      <w:r>
        <w:br/>
      </w:r>
      <w:r w:rsidR="004435F4" w:rsidRPr="004435F4">
        <w:drawing>
          <wp:inline distT="0" distB="0" distL="0" distR="0" wp14:anchorId="534F3F60" wp14:editId="1516E4D4">
            <wp:extent cx="5943600" cy="3721100"/>
            <wp:effectExtent l="0" t="0" r="0" b="0"/>
            <wp:docPr id="84735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3524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DEE33" w14:textId="77777777" w:rsidR="0064109C" w:rsidRDefault="00000000">
      <w:pPr>
        <w:pStyle w:val="Heading2"/>
      </w:pPr>
      <w:bookmarkStart w:id="3" w:name="prerequisites"/>
      <w:bookmarkEnd w:id="1"/>
      <w:bookmarkEnd w:id="2"/>
      <w:r>
        <w:t>2. Prerequisites</w:t>
      </w:r>
    </w:p>
    <w:p w14:paraId="7D87E4ED" w14:textId="77777777" w:rsidR="0064109C" w:rsidRDefault="00000000">
      <w:pPr>
        <w:pStyle w:val="Heading3"/>
      </w:pPr>
      <w:bookmarkStart w:id="4" w:name="infrastructure-requirements"/>
      <w:r>
        <w:t>2.1 Infrastructure Requirements</w:t>
      </w:r>
    </w:p>
    <w:p w14:paraId="61666676" w14:textId="77777777" w:rsidR="0064109C" w:rsidRDefault="00000000">
      <w:pPr>
        <w:pStyle w:val="Compact"/>
        <w:numPr>
          <w:ilvl w:val="0"/>
          <w:numId w:val="2"/>
        </w:numPr>
      </w:pPr>
      <w:r>
        <w:t>AWS Account with appropriate IAM roles</w:t>
      </w:r>
    </w:p>
    <w:p w14:paraId="30759B34" w14:textId="77777777" w:rsidR="0064109C" w:rsidRDefault="00000000">
      <w:pPr>
        <w:pStyle w:val="Compact"/>
        <w:numPr>
          <w:ilvl w:val="0"/>
          <w:numId w:val="2"/>
        </w:numPr>
      </w:pPr>
      <w:r>
        <w:t>Domain name and SSL certificates</w:t>
      </w:r>
    </w:p>
    <w:p w14:paraId="2ACFE7AB" w14:textId="77777777" w:rsidR="0064109C" w:rsidRDefault="00000000">
      <w:pPr>
        <w:pStyle w:val="Compact"/>
        <w:numPr>
          <w:ilvl w:val="0"/>
          <w:numId w:val="2"/>
        </w:numPr>
      </w:pPr>
      <w:r>
        <w:t>MongoDB Atlas account</w:t>
      </w:r>
    </w:p>
    <w:p w14:paraId="04F7536E" w14:textId="77777777" w:rsidR="0064109C" w:rsidRDefault="00000000">
      <w:pPr>
        <w:pStyle w:val="Compact"/>
        <w:numPr>
          <w:ilvl w:val="0"/>
          <w:numId w:val="2"/>
        </w:numPr>
      </w:pPr>
      <w:r>
        <w:t>Redis Enterprise/AWS ElastiCache</w:t>
      </w:r>
    </w:p>
    <w:p w14:paraId="1F48614E" w14:textId="77777777" w:rsidR="0064109C" w:rsidRDefault="00000000">
      <w:pPr>
        <w:pStyle w:val="Compact"/>
        <w:numPr>
          <w:ilvl w:val="0"/>
          <w:numId w:val="2"/>
        </w:numPr>
      </w:pPr>
      <w:r>
        <w:t>CI/CD pipeline (GitHub Actions)</w:t>
      </w:r>
    </w:p>
    <w:p w14:paraId="36C9A59C" w14:textId="77777777" w:rsidR="0064109C" w:rsidRDefault="00000000">
      <w:pPr>
        <w:pStyle w:val="Heading3"/>
      </w:pPr>
      <w:bookmarkStart w:id="5" w:name="environment-variables"/>
      <w:bookmarkEnd w:id="4"/>
      <w:r>
        <w:t>2.2 Environment Variables</w:t>
      </w:r>
    </w:p>
    <w:p w14:paraId="70E314F4" w14:textId="77777777" w:rsidR="0064109C" w:rsidRDefault="00000000">
      <w:pPr>
        <w:pStyle w:val="SourceCode"/>
      </w:pPr>
      <w:r>
        <w:rPr>
          <w:rStyle w:val="VerbatimChar"/>
        </w:rPr>
        <w:t># Production Environment Variables</w:t>
      </w:r>
      <w:r>
        <w:br/>
      </w:r>
      <w:r>
        <w:rPr>
          <w:rStyle w:val="VerbatimChar"/>
        </w:rPr>
        <w:t>NODE_ENV=production</w:t>
      </w:r>
      <w:r>
        <w:br/>
      </w:r>
      <w:r>
        <w:rPr>
          <w:rStyle w:val="VerbatimChar"/>
        </w:rPr>
        <w:t>PORT=80</w:t>
      </w:r>
      <w:r>
        <w:br/>
      </w:r>
      <w:r>
        <w:rPr>
          <w:rStyle w:val="VerbatimChar"/>
        </w:rPr>
        <w:t>MONGODB_URI=mongodb+srv://...</w:t>
      </w:r>
      <w:r>
        <w:br/>
      </w:r>
      <w:r>
        <w:rPr>
          <w:rStyle w:val="VerbatimChar"/>
        </w:rPr>
        <w:t>REDIS_URL=redis://...</w:t>
      </w:r>
      <w:r>
        <w:br/>
      </w:r>
      <w:r>
        <w:rPr>
          <w:rStyle w:val="VerbatimChar"/>
        </w:rPr>
        <w:t>JWT_SECRET=...</w:t>
      </w:r>
      <w:r>
        <w:br/>
      </w:r>
      <w:r>
        <w:rPr>
          <w:rStyle w:val="VerbatimChar"/>
        </w:rPr>
        <w:t>STRIPE_SECRET_KEY=...</w:t>
      </w:r>
      <w:r>
        <w:br/>
      </w:r>
      <w:r>
        <w:rPr>
          <w:rStyle w:val="VerbatimChar"/>
        </w:rPr>
        <w:lastRenderedPageBreak/>
        <w:t>AWS_ACCESS_KEY=...</w:t>
      </w:r>
      <w:r>
        <w:br/>
      </w:r>
      <w:r>
        <w:rPr>
          <w:rStyle w:val="VerbatimChar"/>
        </w:rPr>
        <w:t>AWS_SECRET_KEY=...</w:t>
      </w:r>
    </w:p>
    <w:p w14:paraId="52A7D930" w14:textId="77777777" w:rsidR="0064109C" w:rsidRDefault="00000000">
      <w:pPr>
        <w:pStyle w:val="Heading2"/>
      </w:pPr>
      <w:bookmarkStart w:id="6" w:name="deployment-process"/>
      <w:bookmarkEnd w:id="3"/>
      <w:bookmarkEnd w:id="5"/>
      <w:r>
        <w:t>3. Deployment Process</w:t>
      </w:r>
    </w:p>
    <w:p w14:paraId="0C43ECB8" w14:textId="77777777" w:rsidR="0064109C" w:rsidRDefault="00000000">
      <w:pPr>
        <w:pStyle w:val="Heading3"/>
      </w:pPr>
      <w:bookmarkStart w:id="7" w:name="build-process"/>
      <w:r>
        <w:t>3.1 Build Process</w:t>
      </w:r>
    </w:p>
    <w:p w14:paraId="24DD0000" w14:textId="77777777" w:rsidR="0064109C" w:rsidRDefault="00000000">
      <w:pPr>
        <w:pStyle w:val="SourceCode"/>
      </w:pPr>
      <w:r>
        <w:rPr>
          <w:rStyle w:val="CommentTok"/>
        </w:rPr>
        <w:t># Frontend Build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li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># Backend Build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/serv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</w:p>
    <w:p w14:paraId="4D55B978" w14:textId="77777777" w:rsidR="0064109C" w:rsidRDefault="00000000">
      <w:pPr>
        <w:pStyle w:val="Heading3"/>
      </w:pPr>
      <w:bookmarkStart w:id="8" w:name="docker-configuration"/>
      <w:bookmarkEnd w:id="7"/>
      <w:r>
        <w:t>3.2 Docker Configuration</w:t>
      </w:r>
    </w:p>
    <w:p w14:paraId="6CB916A5" w14:textId="77777777" w:rsidR="0064109C" w:rsidRDefault="00000000">
      <w:pPr>
        <w:pStyle w:val="SourceCode"/>
      </w:pPr>
      <w:r>
        <w:rPr>
          <w:rStyle w:val="CommentTok"/>
        </w:rPr>
        <w:t># Frontend Dockerfil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node:16-alpine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npm"</w:t>
      </w:r>
      <w:r>
        <w:rPr>
          <w:rStyle w:val="NormalTok"/>
        </w:rPr>
        <w:t xml:space="preserve">, </w:t>
      </w:r>
      <w:r>
        <w:rPr>
          <w:rStyle w:val="StringTok"/>
        </w:rPr>
        <w:t>"star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Backend Dockerfil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node:16-alpine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5000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npm"</w:t>
      </w:r>
      <w:r>
        <w:rPr>
          <w:rStyle w:val="NormalTok"/>
        </w:rPr>
        <w:t xml:space="preserve">, </w:t>
      </w:r>
      <w:r>
        <w:rPr>
          <w:rStyle w:val="StringTok"/>
        </w:rPr>
        <w:t>"start"</w:t>
      </w:r>
      <w:r>
        <w:rPr>
          <w:rStyle w:val="NormalTok"/>
        </w:rPr>
        <w:t>]</w:t>
      </w:r>
    </w:p>
    <w:p w14:paraId="13A6A0EB" w14:textId="77777777" w:rsidR="0064109C" w:rsidRDefault="00000000">
      <w:pPr>
        <w:pStyle w:val="Heading3"/>
      </w:pPr>
      <w:bookmarkStart w:id="9" w:name="docker-compose"/>
      <w:bookmarkEnd w:id="8"/>
      <w:r>
        <w:t>3.3 Docker Compose</w:t>
      </w:r>
    </w:p>
    <w:p w14:paraId="7A781D47" w14:textId="77777777" w:rsidR="0064109C" w:rsidRDefault="0000000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ront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/cli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NODE_ENV=produ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backend</w:t>
      </w:r>
      <w:r>
        <w:br/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back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/serv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5000:5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NODE_ENV=producti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URI=${MONGODB_URI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di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redis:6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6379:6379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: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27017:2701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data:/data/db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_data</w:t>
      </w:r>
      <w:r>
        <w:rPr>
          <w:rStyle w:val="KeywordTok"/>
        </w:rPr>
        <w:t>:</w:t>
      </w:r>
    </w:p>
    <w:p w14:paraId="6D0818B0" w14:textId="77777777" w:rsidR="0064109C" w:rsidRDefault="00000000">
      <w:pPr>
        <w:pStyle w:val="Heading2"/>
      </w:pPr>
      <w:bookmarkStart w:id="10" w:name="cloud-infrastructure-setup"/>
      <w:bookmarkEnd w:id="6"/>
      <w:bookmarkEnd w:id="9"/>
      <w:r>
        <w:t>4. Cloud Infrastructure Setup</w:t>
      </w:r>
    </w:p>
    <w:p w14:paraId="6AA8075B" w14:textId="77777777" w:rsidR="0064109C" w:rsidRDefault="00000000">
      <w:pPr>
        <w:pStyle w:val="Heading3"/>
      </w:pPr>
      <w:bookmarkStart w:id="11" w:name="aws-ecs-configuration"/>
      <w:r>
        <w:t>4.1 AWS ECS Configuration</w:t>
      </w:r>
    </w:p>
    <w:p w14:paraId="4B2F0BCB" w14:textId="77777777" w:rsidR="0064109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amil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mss-ap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inerDefini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mss-frontend:lat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m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pu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rt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iner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ost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ck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mss-backend:lat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m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pu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ortMapp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tainer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host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6E44D80" w14:textId="77777777" w:rsidR="0064109C" w:rsidRDefault="00000000">
      <w:pPr>
        <w:pStyle w:val="Heading3"/>
      </w:pPr>
      <w:bookmarkStart w:id="12" w:name="load-balancer-configuration"/>
      <w:bookmarkEnd w:id="11"/>
      <w:r>
        <w:t>4.2 Load Balancer Configuration</w:t>
      </w:r>
    </w:p>
    <w:p w14:paraId="5F7E10C6" w14:textId="77777777" w:rsidR="0064109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l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he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et-fac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curityGrou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g-xxxxx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bn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ubnet-xxxxx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ubnet-yyyyy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sten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toc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4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ertifica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rn:aws:acm:...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ultA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argetGroupA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n:aws:elasticloadbalancing:...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02565DA4" w14:textId="77777777" w:rsidR="0064109C" w:rsidRDefault="00000000">
      <w:pPr>
        <w:pStyle w:val="Heading2"/>
      </w:pPr>
      <w:bookmarkStart w:id="13" w:name="database-setup"/>
      <w:bookmarkEnd w:id="10"/>
      <w:bookmarkEnd w:id="12"/>
      <w:r>
        <w:t>5. Database Setup</w:t>
      </w:r>
    </w:p>
    <w:p w14:paraId="46530AA9" w14:textId="77777777" w:rsidR="0064109C" w:rsidRDefault="00000000">
      <w:pPr>
        <w:pStyle w:val="Heading3"/>
      </w:pPr>
      <w:bookmarkStart w:id="14" w:name="mongodb-atlas-configuration"/>
      <w:r>
        <w:t>5.1 MongoDB Atlas Configuration</w:t>
      </w:r>
    </w:p>
    <w:p w14:paraId="7ACCC411" w14:textId="77777777" w:rsidR="0064109C" w:rsidRDefault="00000000">
      <w:pPr>
        <w:pStyle w:val="SourceCode"/>
      </w:pPr>
      <w:r>
        <w:rPr>
          <w:rStyle w:val="CommentTok"/>
        </w:rPr>
        <w:t>// MongoDB Replica Se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plSetNam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mss-pro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ember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_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os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godb-0.rimss.com:27017"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_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os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godb-1.rimss.com:27017"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_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ost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godb-2.rimss.com:27017"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}</w:t>
      </w:r>
    </w:p>
    <w:p w14:paraId="1C8ACCBE" w14:textId="77777777" w:rsidR="0064109C" w:rsidRDefault="00000000">
      <w:pPr>
        <w:pStyle w:val="Heading3"/>
      </w:pPr>
      <w:bookmarkStart w:id="15" w:name="redis-cluster-setup"/>
      <w:bookmarkEnd w:id="14"/>
      <w:r>
        <w:t>5.2 Redis Cluster Setup</w:t>
      </w:r>
    </w:p>
    <w:p w14:paraId="13DD6593" w14:textId="77777777" w:rsidR="0064109C" w:rsidRDefault="00000000">
      <w:pPr>
        <w:pStyle w:val="SourceCode"/>
      </w:pPr>
      <w:r>
        <w:rPr>
          <w:rStyle w:val="CommentTok"/>
        </w:rPr>
        <w:t># Redis Cluster Configuration</w:t>
      </w:r>
      <w:r>
        <w:br/>
      </w:r>
      <w:r>
        <w:rPr>
          <w:rStyle w:val="ExtensionTok"/>
        </w:rPr>
        <w:t>redis-cli</w:t>
      </w:r>
      <w:r>
        <w:rPr>
          <w:rStyle w:val="NormalTok"/>
        </w:rPr>
        <w:t xml:space="preserve"> </w:t>
      </w:r>
      <w:r>
        <w:rPr>
          <w:rStyle w:val="AttributeTok"/>
        </w:rPr>
        <w:t>--cluster</w:t>
      </w:r>
      <w:r>
        <w:rPr>
          <w:rStyle w:val="NormalTok"/>
        </w:rPr>
        <w:t xml:space="preserve"> creat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redis-1:6379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redis-2:6379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redis-3:6379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luster-replicas</w:t>
      </w:r>
      <w:r>
        <w:rPr>
          <w:rStyle w:val="NormalTok"/>
        </w:rPr>
        <w:t xml:space="preserve"> 1</w:t>
      </w:r>
    </w:p>
    <w:p w14:paraId="2F8E75FF" w14:textId="77777777" w:rsidR="0064109C" w:rsidRDefault="00000000">
      <w:pPr>
        <w:pStyle w:val="Heading2"/>
      </w:pPr>
      <w:bookmarkStart w:id="16" w:name="cicd-pipeline"/>
      <w:bookmarkEnd w:id="13"/>
      <w:bookmarkEnd w:id="15"/>
      <w:r>
        <w:t>6. CI/CD Pipeline</w:t>
      </w:r>
    </w:p>
    <w:p w14:paraId="075176F4" w14:textId="77777777" w:rsidR="0064109C" w:rsidRDefault="00000000">
      <w:pPr>
        <w:pStyle w:val="Heading3"/>
      </w:pPr>
      <w:bookmarkStart w:id="17" w:name="github-actions-workflow"/>
      <w:r>
        <w:t>6.1 GitHub Actions Workflow</w:t>
      </w:r>
    </w:p>
    <w:p w14:paraId="5B4D34C6" w14:textId="77777777" w:rsidR="0064109C" w:rsidRDefault="00000000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to Production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main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2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onfigure AW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ws-actions/configure-aws-credentials@v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aws-access-key-id</w:t>
      </w:r>
      <w:r>
        <w:rPr>
          <w:rStyle w:val="KeywordTok"/>
        </w:rPr>
        <w:t>:</w:t>
      </w:r>
      <w:r>
        <w:rPr>
          <w:rStyle w:val="AttributeTok"/>
        </w:rPr>
        <w:t xml:space="preserve"> ${{ secrets.AWS_ACCESS_KEY_ID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aws-secret-access-key</w:t>
      </w:r>
      <w:r>
        <w:rPr>
          <w:rStyle w:val="KeywordTok"/>
        </w:rPr>
        <w:t>:</w:t>
      </w:r>
      <w:r>
        <w:rPr>
          <w:rStyle w:val="AttributeTok"/>
        </w:rPr>
        <w:t xml:space="preserve"> ${{ secrets.AWS_SECRET_ACCESS_KEY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aws-region</w:t>
      </w:r>
      <w:r>
        <w:rPr>
          <w:rStyle w:val="KeywordTok"/>
        </w:rPr>
        <w:t>:</w:t>
      </w:r>
      <w:r>
        <w:rPr>
          <w:rStyle w:val="AttributeTok"/>
        </w:rPr>
        <w:t xml:space="preserve"> us-east-1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 and Push Docker Images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  docker build -t rimss-frontend ./client</w:t>
      </w:r>
      <w:r>
        <w:br/>
      </w:r>
      <w:r>
        <w:rPr>
          <w:rStyle w:val="NormalTok"/>
        </w:rPr>
        <w:t xml:space="preserve">          docker build -t rimss-backend ./server</w:t>
      </w:r>
      <w:r>
        <w:br/>
      </w:r>
      <w:r>
        <w:rPr>
          <w:rStyle w:val="NormalTok"/>
        </w:rPr>
        <w:t xml:space="preserve">          docker push rimss-frontend</w:t>
      </w:r>
      <w:r>
        <w:br/>
      </w:r>
      <w:r>
        <w:rPr>
          <w:rStyle w:val="NormalTok"/>
        </w:rPr>
        <w:t xml:space="preserve">          docker push rimss-backend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to ECS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  aws ecs update-service --cluster rimss-cluster --service rimss-service --force-new-deployment</w:t>
      </w:r>
    </w:p>
    <w:p w14:paraId="3BEE6A5E" w14:textId="77777777" w:rsidR="0064109C" w:rsidRDefault="00000000">
      <w:pPr>
        <w:pStyle w:val="Heading2"/>
      </w:pPr>
      <w:bookmarkStart w:id="18" w:name="monitoring-setup"/>
      <w:bookmarkEnd w:id="16"/>
      <w:bookmarkEnd w:id="17"/>
      <w:r>
        <w:lastRenderedPageBreak/>
        <w:t>7. Monitoring Setup</w:t>
      </w:r>
    </w:p>
    <w:p w14:paraId="44737B34" w14:textId="77777777" w:rsidR="0064109C" w:rsidRDefault="00000000">
      <w:pPr>
        <w:pStyle w:val="Heading3"/>
      </w:pPr>
      <w:bookmarkStart w:id="19" w:name="cloudwatch-configuration"/>
      <w:r>
        <w:t>7.1 CloudWatch Configuration</w:t>
      </w:r>
    </w:p>
    <w:p w14:paraId="1D4A58AD" w14:textId="77777777" w:rsidR="0064109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ogConfig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ogDri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wslog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wslogs-grou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ecs/rim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wslogs-reg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-east-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wslogs-stream-prefi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c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838B612" w14:textId="77777777" w:rsidR="0064109C" w:rsidRDefault="00000000">
      <w:pPr>
        <w:pStyle w:val="Heading3"/>
      </w:pPr>
      <w:bookmarkStart w:id="20" w:name="prometheus-configuration"/>
      <w:bookmarkEnd w:id="19"/>
      <w:r>
        <w:t>7.2 Prometheus Configuration</w:t>
      </w:r>
    </w:p>
    <w:p w14:paraId="42ADA67B" w14:textId="77777777" w:rsidR="0064109C" w:rsidRDefault="00000000">
      <w:pPr>
        <w:pStyle w:val="SourceCode"/>
      </w:pPr>
      <w:r>
        <w:rPr>
          <w:rStyle w:val="FunctionTok"/>
        </w:rPr>
        <w:t>global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rape_interval</w:t>
      </w:r>
      <w:r>
        <w:rPr>
          <w:rStyle w:val="KeywordTok"/>
        </w:rPr>
        <w:t>:</w:t>
      </w:r>
      <w:r>
        <w:rPr>
          <w:rStyle w:val="AttributeTok"/>
        </w:rPr>
        <w:t xml:space="preserve"> 15s</w:t>
      </w:r>
      <w:r>
        <w:br/>
      </w:r>
      <w:r>
        <w:br/>
      </w:r>
      <w:r>
        <w:rPr>
          <w:rStyle w:val="FunctionTok"/>
        </w:rPr>
        <w:t>scrape_confi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job_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rimss-app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atic_confi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arge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'localhost:9090'</w:t>
      </w:r>
      <w:r>
        <w:rPr>
          <w:rStyle w:val="KeywordTok"/>
        </w:rPr>
        <w:t>]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job_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node-exporter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atic_confi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targe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'localhost:9100'</w:t>
      </w:r>
      <w:r>
        <w:rPr>
          <w:rStyle w:val="KeywordTok"/>
        </w:rPr>
        <w:t>]</w:t>
      </w:r>
    </w:p>
    <w:p w14:paraId="1AD8A3A3" w14:textId="77777777" w:rsidR="0064109C" w:rsidRDefault="00000000">
      <w:pPr>
        <w:pStyle w:val="Heading2"/>
      </w:pPr>
      <w:bookmarkStart w:id="21" w:name="backup-strategy"/>
      <w:bookmarkEnd w:id="18"/>
      <w:bookmarkEnd w:id="20"/>
      <w:r>
        <w:t>8. Backup Strategy</w:t>
      </w:r>
    </w:p>
    <w:p w14:paraId="040A6DB9" w14:textId="77777777" w:rsidR="0064109C" w:rsidRDefault="00000000">
      <w:pPr>
        <w:pStyle w:val="Heading3"/>
      </w:pPr>
      <w:bookmarkStart w:id="22" w:name="database-backup"/>
      <w:r>
        <w:t>8.1 Database Backup</w:t>
      </w:r>
    </w:p>
    <w:p w14:paraId="1F200CF4" w14:textId="77777777" w:rsidR="0064109C" w:rsidRDefault="00000000">
      <w:pPr>
        <w:pStyle w:val="SourceCode"/>
      </w:pPr>
      <w:r>
        <w:rPr>
          <w:rStyle w:val="CommentTok"/>
        </w:rPr>
        <w:t># MongoDB Backup Script</w:t>
      </w:r>
      <w:r>
        <w:br/>
      </w:r>
      <w:r>
        <w:rPr>
          <w:rStyle w:val="CommentTok"/>
        </w:rPr>
        <w:t>#!/bin/bash</w:t>
      </w:r>
      <w:r>
        <w:br/>
      </w:r>
      <w:r>
        <w:rPr>
          <w:rStyle w:val="VariableTok"/>
        </w:rPr>
        <w:t>DAT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</w:t>
      </w:r>
      <w:r>
        <w:rPr>
          <w:rStyle w:val="VariableTok"/>
        </w:rPr>
        <w:t>)</w:t>
      </w:r>
      <w:r>
        <w:br/>
      </w:r>
      <w:r>
        <w:rPr>
          <w:rStyle w:val="ExtensionTok"/>
        </w:rPr>
        <w:t>mongodump</w:t>
      </w:r>
      <w:r>
        <w:rPr>
          <w:rStyle w:val="NormalTok"/>
        </w:rPr>
        <w:t xml:space="preserve"> </w:t>
      </w:r>
      <w:r>
        <w:rPr>
          <w:rStyle w:val="AttributeTok"/>
        </w:rPr>
        <w:t>--uri</w:t>
      </w:r>
      <w:r>
        <w:rPr>
          <w:rStyle w:val="NormalTok"/>
        </w:rPr>
        <w:t xml:space="preserve"> </w:t>
      </w:r>
      <w:r>
        <w:rPr>
          <w:rStyle w:val="VariableTok"/>
        </w:rPr>
        <w:t>$MONGODB_URI</w:t>
      </w:r>
      <w:r>
        <w:rPr>
          <w:rStyle w:val="NormalTok"/>
        </w:rPr>
        <w:t xml:space="preserve"> </w:t>
      </w:r>
      <w:r>
        <w:rPr>
          <w:rStyle w:val="AttributeTok"/>
        </w:rPr>
        <w:t>--out</w:t>
      </w:r>
      <w:r>
        <w:rPr>
          <w:rStyle w:val="NormalTok"/>
        </w:rPr>
        <w:t xml:space="preserve"> /backup/mongodb_</w:t>
      </w:r>
      <w:r>
        <w:rPr>
          <w:rStyle w:val="VariableTok"/>
        </w:rPr>
        <w:t>$DATE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3 cp /backup/mongodb_</w:t>
      </w:r>
      <w:r>
        <w:rPr>
          <w:rStyle w:val="VariableTok"/>
        </w:rPr>
        <w:t>$DATE</w:t>
      </w:r>
      <w:r>
        <w:rPr>
          <w:rStyle w:val="NormalTok"/>
        </w:rPr>
        <w:t xml:space="preserve"> s3://rimss-backup/mongodb/</w:t>
      </w:r>
    </w:p>
    <w:p w14:paraId="2B9DAFB4" w14:textId="77777777" w:rsidR="0064109C" w:rsidRDefault="00000000">
      <w:pPr>
        <w:pStyle w:val="Heading3"/>
      </w:pPr>
      <w:bookmarkStart w:id="23" w:name="application-backup"/>
      <w:bookmarkEnd w:id="22"/>
      <w:r>
        <w:t>8.2 Application Backup</w:t>
      </w:r>
    </w:p>
    <w:p w14:paraId="5B6A55AB" w14:textId="77777777" w:rsidR="0064109C" w:rsidRDefault="00000000">
      <w:pPr>
        <w:pStyle w:val="SourceCode"/>
      </w:pPr>
      <w:r>
        <w:rPr>
          <w:rStyle w:val="CommentTok"/>
        </w:rPr>
        <w:t># Application State Backup</w:t>
      </w:r>
      <w:r>
        <w:br/>
      </w:r>
      <w:r>
        <w:rPr>
          <w:rStyle w:val="CommentTok"/>
        </w:rPr>
        <w:t>#!/bin/bash</w:t>
      </w:r>
      <w:r>
        <w:br/>
      </w:r>
      <w:r>
        <w:rPr>
          <w:rStyle w:val="VariableTok"/>
        </w:rPr>
        <w:t>DAT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date</w:t>
      </w:r>
      <w:r>
        <w:rPr>
          <w:rStyle w:val="NormalTok"/>
        </w:rPr>
        <w:t xml:space="preserve"> +%Y%m%d</w:t>
      </w:r>
      <w:r>
        <w:rPr>
          <w:rStyle w:val="VariableTok"/>
        </w:rPr>
        <w:t>)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czf</w:t>
      </w:r>
      <w:r>
        <w:rPr>
          <w:rStyle w:val="NormalTok"/>
        </w:rPr>
        <w:t xml:space="preserve"> /backup/app_</w:t>
      </w:r>
      <w:r>
        <w:rPr>
          <w:rStyle w:val="VariableTok"/>
        </w:rPr>
        <w:t>$DATE</w:t>
      </w:r>
      <w:r>
        <w:rPr>
          <w:rStyle w:val="NormalTok"/>
        </w:rPr>
        <w:t>.tar.gz /app/uploads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3 cp /backup/app_</w:t>
      </w:r>
      <w:r>
        <w:rPr>
          <w:rStyle w:val="VariableTok"/>
        </w:rPr>
        <w:t>$DATE</w:t>
      </w:r>
      <w:r>
        <w:rPr>
          <w:rStyle w:val="NormalTok"/>
        </w:rPr>
        <w:t>.tar.gz s3://rimss-backup/app/</w:t>
      </w:r>
    </w:p>
    <w:p w14:paraId="196573B0" w14:textId="77777777" w:rsidR="0064109C" w:rsidRDefault="00000000">
      <w:pPr>
        <w:pStyle w:val="Heading2"/>
      </w:pPr>
      <w:bookmarkStart w:id="24" w:name="ssltls-configuration"/>
      <w:bookmarkEnd w:id="21"/>
      <w:bookmarkEnd w:id="23"/>
      <w:r>
        <w:lastRenderedPageBreak/>
        <w:t>9. SSL/TLS Configuration</w:t>
      </w:r>
    </w:p>
    <w:p w14:paraId="6413F65C" w14:textId="77777777" w:rsidR="0064109C" w:rsidRDefault="00000000">
      <w:pPr>
        <w:pStyle w:val="Heading3"/>
      </w:pPr>
      <w:bookmarkStart w:id="25" w:name="nginx-configuration"/>
      <w:r>
        <w:t>9.1 Nginx Configuration</w:t>
      </w:r>
    </w:p>
    <w:p w14:paraId="6CDF15F0" w14:textId="77777777" w:rsidR="0064109C" w:rsidRDefault="00000000">
      <w:pPr>
        <w:pStyle w:val="SourceCode"/>
      </w:pP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443 ssl;</w:t>
      </w:r>
      <w:r>
        <w:br/>
      </w:r>
      <w:r>
        <w:rPr>
          <w:rStyle w:val="VerbatimChar"/>
        </w:rPr>
        <w:t xml:space="preserve">    server_name rimss.com;</w:t>
      </w:r>
      <w:r>
        <w:br/>
      </w:r>
      <w:r>
        <w:br/>
      </w:r>
      <w:r>
        <w:rPr>
          <w:rStyle w:val="VerbatimChar"/>
        </w:rPr>
        <w:t xml:space="preserve">    ssl_certificate /etc/nginx/ssl/rimss.crt;</w:t>
      </w:r>
      <w:r>
        <w:br/>
      </w:r>
      <w:r>
        <w:rPr>
          <w:rStyle w:val="VerbatimChar"/>
        </w:rPr>
        <w:t xml:space="preserve">    ssl_certificate_key /etc/nginx/ssl/rimss.key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sl_protocols TLSv1.2 TLSv1.3;</w:t>
      </w:r>
      <w:r>
        <w:br/>
      </w:r>
      <w:r>
        <w:rPr>
          <w:rStyle w:val="VerbatimChar"/>
        </w:rPr>
        <w:t xml:space="preserve">    ssl_ciphers HIGH:!aNULL:!MD5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frontend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/api {</w:t>
      </w:r>
      <w:r>
        <w:br/>
      </w:r>
      <w:r>
        <w:rPr>
          <w:rStyle w:val="VerbatimChar"/>
        </w:rPr>
        <w:t xml:space="preserve">        proxy_pass http://backend:5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5599551" w14:textId="77777777" w:rsidR="0064109C" w:rsidRDefault="00000000">
      <w:pPr>
        <w:pStyle w:val="Heading2"/>
      </w:pPr>
      <w:bookmarkStart w:id="26" w:name="rollback-procedure"/>
      <w:bookmarkEnd w:id="24"/>
      <w:bookmarkEnd w:id="25"/>
      <w:r>
        <w:t>10. Rollback Procedure</w:t>
      </w:r>
    </w:p>
    <w:p w14:paraId="18C22B4E" w14:textId="77777777" w:rsidR="0064109C" w:rsidRDefault="00000000">
      <w:pPr>
        <w:pStyle w:val="Heading3"/>
      </w:pPr>
      <w:bookmarkStart w:id="27" w:name="application-rollback"/>
      <w:r>
        <w:t>10.1 Application Rollback</w:t>
      </w:r>
    </w:p>
    <w:p w14:paraId="6C0411DF" w14:textId="77777777" w:rsidR="0064109C" w:rsidRDefault="00000000">
      <w:pPr>
        <w:pStyle w:val="SourceCode"/>
      </w:pPr>
      <w:r>
        <w:rPr>
          <w:rStyle w:val="CommentTok"/>
        </w:rPr>
        <w:t># Rollback Script</w:t>
      </w:r>
      <w:r>
        <w:br/>
      </w:r>
      <w:r>
        <w:rPr>
          <w:rStyle w:val="CommentTok"/>
        </w:rPr>
        <w:t>#!/bin/bash</w:t>
      </w:r>
      <w:r>
        <w:br/>
      </w:r>
      <w:r>
        <w:rPr>
          <w:rStyle w:val="VariableTok"/>
        </w:rPr>
        <w:t>VERSION</w:t>
      </w:r>
      <w:r>
        <w:rPr>
          <w:rStyle w:val="OperatorTok"/>
        </w:rPr>
        <w:t>=</w:t>
      </w:r>
      <w:r>
        <w:rPr>
          <w:rStyle w:val="VariableTok"/>
        </w:rPr>
        <w:t>$1</w:t>
      </w:r>
      <w:r>
        <w:br/>
      </w:r>
      <w:r>
        <w:br/>
      </w:r>
      <w:r>
        <w:rPr>
          <w:rStyle w:val="CommentTok"/>
        </w:rPr>
        <w:t># Roll back ECS task definition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s update-servic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luster</w:t>
      </w:r>
      <w:r>
        <w:rPr>
          <w:rStyle w:val="NormalTok"/>
        </w:rPr>
        <w:t xml:space="preserve"> rimss-clust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ervice</w:t>
      </w:r>
      <w:r>
        <w:rPr>
          <w:rStyle w:val="NormalTok"/>
        </w:rPr>
        <w:t xml:space="preserve"> rimss-servic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ask-definition</w:t>
      </w:r>
      <w:r>
        <w:rPr>
          <w:rStyle w:val="NormalTok"/>
        </w:rPr>
        <w:t xml:space="preserve"> rimss-app:</w:t>
      </w:r>
      <w:r>
        <w:rPr>
          <w:rStyle w:val="VariableTok"/>
        </w:rPr>
        <w:t>$VERSION</w:t>
      </w:r>
      <w:r>
        <w:br/>
      </w:r>
      <w:r>
        <w:br/>
      </w:r>
      <w:r>
        <w:rPr>
          <w:rStyle w:val="CommentTok"/>
        </w:rPr>
        <w:t># Roll back database if needed</w:t>
      </w:r>
      <w:r>
        <w:br/>
      </w:r>
      <w:r>
        <w:rPr>
          <w:rStyle w:val="ExtensionTok"/>
        </w:rPr>
        <w:t>mongorestore</w:t>
      </w:r>
      <w:r>
        <w:rPr>
          <w:rStyle w:val="NormalTok"/>
        </w:rPr>
        <w:t xml:space="preserve"> </w:t>
      </w:r>
      <w:r>
        <w:rPr>
          <w:rStyle w:val="AttributeTok"/>
        </w:rPr>
        <w:t>--uri</w:t>
      </w:r>
      <w:r>
        <w:rPr>
          <w:rStyle w:val="NormalTok"/>
        </w:rPr>
        <w:t xml:space="preserve"> </w:t>
      </w:r>
      <w:r>
        <w:rPr>
          <w:rStyle w:val="VariableTok"/>
        </w:rPr>
        <w:t>$MONGODB_URI</w:t>
      </w:r>
      <w:r>
        <w:rPr>
          <w:rStyle w:val="NormalTok"/>
        </w:rPr>
        <w:t xml:space="preserve"> </w:t>
      </w:r>
      <w:r>
        <w:rPr>
          <w:rStyle w:val="AttributeTok"/>
        </w:rPr>
        <w:t>--drop</w:t>
      </w:r>
      <w:r>
        <w:rPr>
          <w:rStyle w:val="NormalTok"/>
        </w:rPr>
        <w:t xml:space="preserve"> /backup/mongodb_</w:t>
      </w:r>
      <w:r>
        <w:rPr>
          <w:rStyle w:val="VariableTok"/>
        </w:rPr>
        <w:t>$VERSION</w:t>
      </w:r>
    </w:p>
    <w:p w14:paraId="732E7D3D" w14:textId="77777777" w:rsidR="0064109C" w:rsidRDefault="00000000">
      <w:pPr>
        <w:pStyle w:val="Heading3"/>
      </w:pPr>
      <w:bookmarkStart w:id="28" w:name="monitoring-rollback"/>
      <w:bookmarkEnd w:id="27"/>
      <w:r>
        <w:t>10.2 Monitoring Rollback</w:t>
      </w:r>
    </w:p>
    <w:p w14:paraId="59877649" w14:textId="77777777" w:rsidR="0064109C" w:rsidRDefault="00000000">
      <w:pPr>
        <w:pStyle w:val="SourceCode"/>
      </w:pPr>
      <w:r>
        <w:rPr>
          <w:rStyle w:val="CommentTok"/>
        </w:rPr>
        <w:t># Monitor Rollback Script</w:t>
      </w:r>
      <w:r>
        <w:br/>
      </w:r>
      <w:r>
        <w:rPr>
          <w:rStyle w:val="CommentTok"/>
        </w:rPr>
        <w:t>#!/bin/bash</w:t>
      </w:r>
      <w:r>
        <w:br/>
      </w:r>
      <w:r>
        <w:rPr>
          <w:rStyle w:val="VariableTok"/>
        </w:rPr>
        <w:t>VERSION</w:t>
      </w:r>
      <w:r>
        <w:rPr>
          <w:rStyle w:val="OperatorTok"/>
        </w:rPr>
        <w:t>=</w:t>
      </w:r>
      <w:r>
        <w:rPr>
          <w:rStyle w:val="VariableTok"/>
        </w:rPr>
        <w:t>$1</w:t>
      </w:r>
      <w:r>
        <w:br/>
      </w:r>
      <w:r>
        <w:br/>
      </w:r>
      <w:r>
        <w:rPr>
          <w:rStyle w:val="CommentTok"/>
        </w:rPr>
        <w:lastRenderedPageBreak/>
        <w:t># Check application health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https://rimss.com/health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Check error rates</w:t>
      </w:r>
      <w:r>
        <w:br/>
      </w:r>
      <w:r>
        <w:rPr>
          <w:rStyle w:val="VariableTok"/>
        </w:rPr>
        <w:t>ERROR_RATE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https://monitoring.rimss.com/metrics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error_rate</w:t>
      </w:r>
      <w:r>
        <w:rPr>
          <w:rStyle w:val="Variable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[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ERROR_RATE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-gt</w:t>
      </w:r>
      <w:r>
        <w:rPr>
          <w:rStyle w:val="NormalTok"/>
        </w:rPr>
        <w:t xml:space="preserve"> 5 </w:t>
      </w:r>
      <w:r>
        <w:rPr>
          <w:rStyle w:val="BuiltInTok"/>
        </w:rPr>
        <w:t>]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High error rate detected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>fi</w:t>
      </w:r>
    </w:p>
    <w:p w14:paraId="3CD1A25D" w14:textId="77777777" w:rsidR="0064109C" w:rsidRDefault="00000000">
      <w:pPr>
        <w:pStyle w:val="Heading2"/>
      </w:pPr>
      <w:bookmarkStart w:id="29" w:name="performance-optimization"/>
      <w:bookmarkEnd w:id="26"/>
      <w:bookmarkEnd w:id="28"/>
      <w:r>
        <w:t>11. Performance Optimization</w:t>
      </w:r>
    </w:p>
    <w:p w14:paraId="514EAD70" w14:textId="77777777" w:rsidR="0064109C" w:rsidRDefault="00000000">
      <w:pPr>
        <w:pStyle w:val="Heading3"/>
      </w:pPr>
      <w:bookmarkStart w:id="30" w:name="cdn-configuration"/>
      <w:r>
        <w:t>11.1 CDN Configuration</w:t>
      </w:r>
    </w:p>
    <w:p w14:paraId="526091DB" w14:textId="77777777" w:rsidR="0064109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stribu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istribution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omain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mss.co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ultCacheBehavi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rgetOrigi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iewerProtocolPoli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direct-to-http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inTT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faultTT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64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TT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15360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DC8552D" w14:textId="77777777" w:rsidR="0064109C" w:rsidRDefault="00000000">
      <w:pPr>
        <w:pStyle w:val="Heading3"/>
      </w:pPr>
      <w:bookmarkStart w:id="31" w:name="cache-configuration"/>
      <w:bookmarkEnd w:id="30"/>
      <w:r>
        <w:t>11.2 Cache Configuration</w:t>
      </w:r>
    </w:p>
    <w:p w14:paraId="69787849" w14:textId="77777777" w:rsidR="0064109C" w:rsidRDefault="00000000">
      <w:pPr>
        <w:pStyle w:val="SourceCode"/>
      </w:pPr>
      <w:r>
        <w:rPr>
          <w:rStyle w:val="CommentTok"/>
        </w:rPr>
        <w:t>// Redis Cache Configuration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acheConfi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o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REDIS_HOS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or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REDIS_POR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sswor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REDIS_PASSWOR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RetriesPerReque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tryStrategy</w:t>
      </w:r>
      <w:r>
        <w:rPr>
          <w:rStyle w:val="OperatorTok"/>
        </w:rPr>
        <w:t>:</w:t>
      </w:r>
      <w:r>
        <w:rPr>
          <w:rStyle w:val="NormalTok"/>
        </w:rPr>
        <w:t xml:space="preserve"> (times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min</w:t>
      </w:r>
      <w:r>
        <w:rPr>
          <w:rStyle w:val="NormalTok"/>
        </w:rPr>
        <w:t xml:space="preserve">(times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4DAB79A9" w14:textId="77777777" w:rsidR="0064109C" w:rsidRDefault="00000000">
      <w:pPr>
        <w:pStyle w:val="Heading2"/>
      </w:pPr>
      <w:bookmarkStart w:id="32" w:name="security-measures"/>
      <w:bookmarkEnd w:id="29"/>
      <w:bookmarkEnd w:id="31"/>
      <w:r>
        <w:lastRenderedPageBreak/>
        <w:t>12. Security Measures</w:t>
      </w:r>
    </w:p>
    <w:p w14:paraId="46672CE0" w14:textId="77777777" w:rsidR="0064109C" w:rsidRDefault="00000000">
      <w:pPr>
        <w:pStyle w:val="Heading3"/>
      </w:pPr>
      <w:bookmarkStart w:id="33" w:name="waf-configuration"/>
      <w:r>
        <w:t>12.1 WAF Configuration</w:t>
      </w:r>
    </w:p>
    <w:p w14:paraId="7F31571A" w14:textId="77777777" w:rsidR="0064109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u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lockSQLInjec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lo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e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qlInjectionMatchState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ToMa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QueryStr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extTransform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2E77676" w14:textId="77777777" w:rsidR="0064109C" w:rsidRDefault="00000000">
      <w:pPr>
        <w:pStyle w:val="Heading3"/>
      </w:pPr>
      <w:bookmarkStart w:id="34" w:name="security-groups"/>
      <w:bookmarkEnd w:id="33"/>
      <w:r>
        <w:t>12.2 Security Groups</w:t>
      </w:r>
    </w:p>
    <w:p w14:paraId="24B843A4" w14:textId="77777777" w:rsidR="0064109C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roup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imss-security-grou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curity group for RIMSS applicati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pPermis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pProtoc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c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rom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o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pRan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Cidr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.0/0"</w:t>
      </w:r>
      <w:r>
        <w:rPr>
          <w:rStyle w:val="FunctionTok"/>
        </w:rPr>
        <w:t>}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pProtoco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c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rom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4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o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4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pRan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FunctionTok"/>
        </w:rPr>
        <w:t>{</w:t>
      </w:r>
      <w:r>
        <w:rPr>
          <w:rStyle w:val="DataTypeTok"/>
        </w:rPr>
        <w:t>"Cidr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.0/0"</w:t>
      </w:r>
      <w:r>
        <w:rPr>
          <w:rStyle w:val="FunctionTok"/>
        </w:rPr>
        <w:t>}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  <w:bookmarkEnd w:id="0"/>
      <w:bookmarkEnd w:id="32"/>
      <w:bookmarkEnd w:id="34"/>
    </w:p>
    <w:sectPr w:rsidR="006410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9347F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3011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35746046">
    <w:abstractNumId w:val="0"/>
  </w:num>
  <w:num w:numId="2" w16cid:durableId="12868100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109C"/>
    <w:rsid w:val="004435F4"/>
    <w:rsid w:val="0064109C"/>
    <w:rsid w:val="00715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4942C7"/>
  <w15:docId w15:val="{DC56812D-AE04-E746-B43D-757C3473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136</Words>
  <Characters>6480</Characters>
  <Application>Microsoft Office Word</Application>
  <DocSecurity>0</DocSecurity>
  <Lines>54</Lines>
  <Paragraphs>15</Paragraphs>
  <ScaleCrop>false</ScaleCrop>
  <Company/>
  <LinksUpToDate>false</LinksUpToDate>
  <CharactersWithSpaces>7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rsh Singh Chauhan</cp:lastModifiedBy>
  <cp:revision>2</cp:revision>
  <dcterms:created xsi:type="dcterms:W3CDTF">2025-06-23T09:26:00Z</dcterms:created>
  <dcterms:modified xsi:type="dcterms:W3CDTF">2025-06-23T09:40:00Z</dcterms:modified>
</cp:coreProperties>
</file>